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8C16F" w14:textId="5A40CB15" w:rsidR="00200BAD" w:rsidRDefault="002B72A6" w:rsidP="00200BAD">
      <w:pPr>
        <w:pStyle w:val="Title"/>
      </w:pPr>
      <w:r>
        <w:t xml:space="preserve">Recap </w:t>
      </w:r>
      <w:r w:rsidR="00200BAD" w:rsidRPr="00200BAD">
        <w:t xml:space="preserve">Exercise: </w:t>
      </w:r>
      <w:r>
        <w:t>Practice Problems</w:t>
      </w:r>
    </w:p>
    <w:p w14:paraId="30450E4F" w14:textId="77777777" w:rsidR="00200BAD" w:rsidRPr="00200BAD" w:rsidRDefault="00200BAD" w:rsidP="00200BAD"/>
    <w:p w14:paraId="1CF3C8D4" w14:textId="77777777" w:rsidR="005B0449" w:rsidRPr="005B0449" w:rsidRDefault="005B0449" w:rsidP="005B0449">
      <w:pPr>
        <w:numPr>
          <w:ilvl w:val="0"/>
          <w:numId w:val="2"/>
        </w:numPr>
      </w:pPr>
      <w:r w:rsidRPr="005B0449">
        <w:rPr>
          <w:b/>
          <w:bCs/>
        </w:rPr>
        <w:t>Create a simple "About Us" page</w:t>
      </w:r>
      <w:r w:rsidRPr="005B0449">
        <w:t>:</w:t>
      </w:r>
    </w:p>
    <w:p w14:paraId="4F6C298F" w14:textId="77777777" w:rsidR="005B0449" w:rsidRPr="005B0449" w:rsidRDefault="005B0449" w:rsidP="005B0449">
      <w:pPr>
        <w:numPr>
          <w:ilvl w:val="1"/>
          <w:numId w:val="2"/>
        </w:numPr>
      </w:pPr>
      <w:r w:rsidRPr="005B0449">
        <w:t>Use static generation to display information about a company or team.</w:t>
      </w:r>
    </w:p>
    <w:p w14:paraId="038323CD" w14:textId="77777777" w:rsidR="005B0449" w:rsidRPr="005B0449" w:rsidRDefault="005B0449" w:rsidP="005B0449">
      <w:pPr>
        <w:numPr>
          <w:ilvl w:val="1"/>
          <w:numId w:val="2"/>
        </w:numPr>
      </w:pPr>
      <w:r w:rsidRPr="005B0449">
        <w:t>Add a few images and a brief description of the company's mission and values.</w:t>
      </w:r>
    </w:p>
    <w:p w14:paraId="59012293" w14:textId="77777777" w:rsidR="005B0449" w:rsidRPr="005B0449" w:rsidRDefault="005B0449" w:rsidP="005B0449">
      <w:pPr>
        <w:numPr>
          <w:ilvl w:val="1"/>
          <w:numId w:val="2"/>
        </w:numPr>
      </w:pPr>
      <w:r w:rsidRPr="005B0449">
        <w:t>Style the page using CSS modules and create a reusable layout component.</w:t>
      </w:r>
    </w:p>
    <w:p w14:paraId="1B983699" w14:textId="77777777" w:rsidR="005B0449" w:rsidRPr="005B0449" w:rsidRDefault="005B0449" w:rsidP="005B0449">
      <w:pPr>
        <w:numPr>
          <w:ilvl w:val="0"/>
          <w:numId w:val="2"/>
        </w:numPr>
      </w:pPr>
      <w:r w:rsidRPr="005B0449">
        <w:rPr>
          <w:b/>
          <w:bCs/>
        </w:rPr>
        <w:t>Display a list of products</w:t>
      </w:r>
      <w:r w:rsidRPr="005B0449">
        <w:t>:</w:t>
      </w:r>
    </w:p>
    <w:p w14:paraId="39735337" w14:textId="77777777" w:rsidR="005B0449" w:rsidRPr="005B0449" w:rsidRDefault="005B0449" w:rsidP="005B0449">
      <w:pPr>
        <w:numPr>
          <w:ilvl w:val="1"/>
          <w:numId w:val="2"/>
        </w:numPr>
      </w:pPr>
      <w:r w:rsidRPr="005B0449">
        <w:t xml:space="preserve">Fetch a list of products from a public API, such as </w:t>
      </w:r>
      <w:proofErr w:type="spellStart"/>
      <w:r w:rsidRPr="005B0449">
        <w:t>FakeStoreAPI</w:t>
      </w:r>
      <w:proofErr w:type="spellEnd"/>
      <w:r w:rsidRPr="005B0449">
        <w:t xml:space="preserve"> (</w:t>
      </w:r>
      <w:hyperlink r:id="rId5" w:tgtFrame="_new" w:history="1">
        <w:r w:rsidRPr="005B0449">
          <w:rPr>
            <w:rStyle w:val="Hyperlink"/>
          </w:rPr>
          <w:t>https://fakestoreapi.com/</w:t>
        </w:r>
      </w:hyperlink>
      <w:r w:rsidRPr="005B0449">
        <w:t>).</w:t>
      </w:r>
    </w:p>
    <w:p w14:paraId="184C3156" w14:textId="77777777" w:rsidR="005B0449" w:rsidRPr="005B0449" w:rsidRDefault="005B0449" w:rsidP="005B0449">
      <w:pPr>
        <w:numPr>
          <w:ilvl w:val="1"/>
          <w:numId w:val="2"/>
        </w:numPr>
      </w:pPr>
      <w:r w:rsidRPr="005B0449">
        <w:t xml:space="preserve">Use </w:t>
      </w:r>
      <w:proofErr w:type="spellStart"/>
      <w:r w:rsidRPr="005B0449">
        <w:t>getStaticProps</w:t>
      </w:r>
      <w:proofErr w:type="spellEnd"/>
      <w:r w:rsidRPr="005B0449">
        <w:t xml:space="preserve"> to fetch the product data at build time.</w:t>
      </w:r>
    </w:p>
    <w:p w14:paraId="3E0D673D" w14:textId="4AC06B70" w:rsidR="005B0449" w:rsidRPr="005B0449" w:rsidRDefault="005B0449" w:rsidP="005B0449">
      <w:pPr>
        <w:numPr>
          <w:ilvl w:val="1"/>
          <w:numId w:val="2"/>
        </w:numPr>
      </w:pPr>
      <w:r w:rsidRPr="005B0449">
        <w:t xml:space="preserve">Render the product list with </w:t>
      </w:r>
      <w:r w:rsidR="006C3A92">
        <w:t>each product’s title, image, and price</w:t>
      </w:r>
      <w:r w:rsidRPr="005B0449">
        <w:t>.</w:t>
      </w:r>
    </w:p>
    <w:p w14:paraId="233E7570" w14:textId="77777777" w:rsidR="005B0449" w:rsidRPr="005B0449" w:rsidRDefault="005B0449" w:rsidP="005B0449">
      <w:pPr>
        <w:numPr>
          <w:ilvl w:val="0"/>
          <w:numId w:val="2"/>
        </w:numPr>
      </w:pPr>
      <w:r w:rsidRPr="005B0449">
        <w:rPr>
          <w:b/>
          <w:bCs/>
        </w:rPr>
        <w:t>Add client-side filtering to the product list</w:t>
      </w:r>
      <w:r w:rsidRPr="005B0449">
        <w:t>:</w:t>
      </w:r>
    </w:p>
    <w:p w14:paraId="2E2C2135" w14:textId="77777777" w:rsidR="005B0449" w:rsidRPr="005B0449" w:rsidRDefault="005B0449" w:rsidP="005B0449">
      <w:pPr>
        <w:numPr>
          <w:ilvl w:val="1"/>
          <w:numId w:val="2"/>
        </w:numPr>
      </w:pPr>
      <w:r w:rsidRPr="005B0449">
        <w:t>Implement a filter input that allows users to filter products by their title.</w:t>
      </w:r>
    </w:p>
    <w:p w14:paraId="6E02A7B9" w14:textId="77777777" w:rsidR="005B0449" w:rsidRPr="005B0449" w:rsidRDefault="005B0449" w:rsidP="005B0449">
      <w:pPr>
        <w:numPr>
          <w:ilvl w:val="1"/>
          <w:numId w:val="2"/>
        </w:numPr>
      </w:pPr>
      <w:r w:rsidRPr="005B0449">
        <w:t>Use SWR for client-side data fetching and filtering the product list.</w:t>
      </w:r>
    </w:p>
    <w:p w14:paraId="76E94A42" w14:textId="77777777" w:rsidR="005B0449" w:rsidRPr="005B0449" w:rsidRDefault="005B0449" w:rsidP="005B0449">
      <w:pPr>
        <w:numPr>
          <w:ilvl w:val="1"/>
          <w:numId w:val="2"/>
        </w:numPr>
      </w:pPr>
      <w:r w:rsidRPr="005B0449">
        <w:t>Ensure that the filtering is performed on the client-side without a page reload.</w:t>
      </w:r>
    </w:p>
    <w:p w14:paraId="6ED2AF19" w14:textId="77777777" w:rsidR="005B0449" w:rsidRPr="005B0449" w:rsidRDefault="005B0449" w:rsidP="005B0449">
      <w:pPr>
        <w:numPr>
          <w:ilvl w:val="0"/>
          <w:numId w:val="2"/>
        </w:numPr>
      </w:pPr>
      <w:r w:rsidRPr="005B0449">
        <w:rPr>
          <w:b/>
          <w:bCs/>
        </w:rPr>
        <w:t>Implement dynamic routing for product details</w:t>
      </w:r>
      <w:r w:rsidRPr="005B0449">
        <w:t>:</w:t>
      </w:r>
    </w:p>
    <w:p w14:paraId="23944C4B" w14:textId="77777777" w:rsidR="005B0449" w:rsidRPr="005B0449" w:rsidRDefault="005B0449" w:rsidP="005B0449">
      <w:pPr>
        <w:numPr>
          <w:ilvl w:val="1"/>
          <w:numId w:val="2"/>
        </w:numPr>
      </w:pPr>
      <w:r w:rsidRPr="005B0449">
        <w:t>Create a dynamic route for individual product pages.</w:t>
      </w:r>
    </w:p>
    <w:p w14:paraId="0B3F969E" w14:textId="77777777" w:rsidR="005B0449" w:rsidRPr="005B0449" w:rsidRDefault="005B0449" w:rsidP="005B0449">
      <w:pPr>
        <w:numPr>
          <w:ilvl w:val="1"/>
          <w:numId w:val="2"/>
        </w:numPr>
      </w:pPr>
      <w:r w:rsidRPr="005B0449">
        <w:t xml:space="preserve">Use </w:t>
      </w:r>
      <w:proofErr w:type="spellStart"/>
      <w:r w:rsidRPr="005B0449">
        <w:t>getStaticPaths</w:t>
      </w:r>
      <w:proofErr w:type="spellEnd"/>
      <w:r w:rsidRPr="005B0449">
        <w:t xml:space="preserve"> and </w:t>
      </w:r>
      <w:proofErr w:type="spellStart"/>
      <w:r w:rsidRPr="005B0449">
        <w:t>getStaticProps</w:t>
      </w:r>
      <w:proofErr w:type="spellEnd"/>
      <w:r w:rsidRPr="005B0449">
        <w:t xml:space="preserve"> to fetch and render the product details.</w:t>
      </w:r>
    </w:p>
    <w:p w14:paraId="2181D5CF" w14:textId="77777777" w:rsidR="005B0449" w:rsidRPr="005B0449" w:rsidRDefault="005B0449" w:rsidP="005B0449">
      <w:pPr>
        <w:numPr>
          <w:ilvl w:val="1"/>
          <w:numId w:val="2"/>
        </w:numPr>
      </w:pPr>
      <w:r w:rsidRPr="005B0449">
        <w:t>Display the product title, image, description, and price on the product details page.</w:t>
      </w:r>
    </w:p>
    <w:p w14:paraId="0CF438B3" w14:textId="77777777" w:rsidR="005B0449" w:rsidRPr="005B0449" w:rsidRDefault="005B0449" w:rsidP="005B0449">
      <w:pPr>
        <w:numPr>
          <w:ilvl w:val="0"/>
          <w:numId w:val="2"/>
        </w:numPr>
      </w:pPr>
      <w:r w:rsidRPr="005B0449">
        <w:rPr>
          <w:b/>
          <w:bCs/>
        </w:rPr>
        <w:t>Create a simple contact form</w:t>
      </w:r>
      <w:r w:rsidRPr="005B0449">
        <w:t>:</w:t>
      </w:r>
    </w:p>
    <w:p w14:paraId="102FDDFB" w14:textId="7919AEE3" w:rsidR="005B0449" w:rsidRPr="005B0449" w:rsidRDefault="005B0449" w:rsidP="005B0449">
      <w:pPr>
        <w:numPr>
          <w:ilvl w:val="1"/>
          <w:numId w:val="2"/>
        </w:numPr>
      </w:pPr>
      <w:r w:rsidRPr="005B0449">
        <w:t xml:space="preserve">Build a contact form with </w:t>
      </w:r>
      <w:r w:rsidR="006C3A92">
        <w:t>name, email, and message fields</w:t>
      </w:r>
      <w:r w:rsidRPr="005B0449">
        <w:t>.</w:t>
      </w:r>
    </w:p>
    <w:p w14:paraId="1763AD71" w14:textId="77777777" w:rsidR="005B0449" w:rsidRPr="005B0449" w:rsidRDefault="005B0449" w:rsidP="005B0449">
      <w:pPr>
        <w:numPr>
          <w:ilvl w:val="1"/>
          <w:numId w:val="2"/>
        </w:numPr>
      </w:pPr>
      <w:r w:rsidRPr="005B0449">
        <w:lastRenderedPageBreak/>
        <w:t>Use Next.js API routes to handle form submissions.</w:t>
      </w:r>
    </w:p>
    <w:p w14:paraId="660197EC" w14:textId="0DD75771" w:rsidR="005B0449" w:rsidRPr="005B0449" w:rsidRDefault="005B0449" w:rsidP="005B0449">
      <w:pPr>
        <w:numPr>
          <w:ilvl w:val="1"/>
          <w:numId w:val="2"/>
        </w:numPr>
      </w:pPr>
      <w:r w:rsidRPr="005B0449">
        <w:t xml:space="preserve">Upon form submission, display a success </w:t>
      </w:r>
      <w:r w:rsidR="006C3A92">
        <w:t xml:space="preserve">or </w:t>
      </w:r>
      <w:r w:rsidRPr="005B0449">
        <w:t>error message based on the server response.</w:t>
      </w:r>
    </w:p>
    <w:p w14:paraId="2CC6C565" w14:textId="7EECA946" w:rsidR="00200BAD" w:rsidRPr="00200BAD" w:rsidRDefault="00200BAD" w:rsidP="00200BAD">
      <w:pPr>
        <w:rPr>
          <w:vanish/>
        </w:rPr>
      </w:pPr>
      <w:r w:rsidRPr="00200BAD">
        <w:rPr>
          <w:vanish/>
        </w:rPr>
        <w:t>Top of Form</w:t>
      </w:r>
    </w:p>
    <w:p w14:paraId="09E3E5AC" w14:textId="77777777" w:rsidR="00E27F39" w:rsidRDefault="00E27F39"/>
    <w:sectPr w:rsidR="00E27F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291500"/>
    <w:multiLevelType w:val="multilevel"/>
    <w:tmpl w:val="A28C7C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CE32A82"/>
    <w:multiLevelType w:val="multilevel"/>
    <w:tmpl w:val="0D4A1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19951308">
    <w:abstractNumId w:val="1"/>
  </w:num>
  <w:num w:numId="2" w16cid:durableId="1814524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LY0MDA3NjA0srBU0lEKTi0uzszPAykwqgUAR7WwAiwAAAA="/>
  </w:docVars>
  <w:rsids>
    <w:rsidRoot w:val="00200BAD"/>
    <w:rsid w:val="00200BAD"/>
    <w:rsid w:val="0025358A"/>
    <w:rsid w:val="002B72A6"/>
    <w:rsid w:val="002C3589"/>
    <w:rsid w:val="005B0449"/>
    <w:rsid w:val="00636818"/>
    <w:rsid w:val="006C3A92"/>
    <w:rsid w:val="00A02AD9"/>
    <w:rsid w:val="00E27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2B044"/>
  <w15:chartTrackingRefBased/>
  <w15:docId w15:val="{E3E8E2CF-D902-423C-BA07-BC680451E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58A"/>
    <w:rPr>
      <w:kern w:val="0"/>
      <w:sz w:val="28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35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35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3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358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358A"/>
    <w:rPr>
      <w:rFonts w:asciiTheme="majorHAnsi" w:eastAsiaTheme="majorEastAsia" w:hAnsiTheme="majorHAnsi" w:cstheme="majorBidi"/>
      <w:color w:val="2F5496" w:themeColor="accent1" w:themeShade="BF"/>
      <w:sz w:val="32"/>
      <w:szCs w:val="23"/>
    </w:rPr>
  </w:style>
  <w:style w:type="character" w:customStyle="1" w:styleId="Heading1Char">
    <w:name w:val="Heading 1 Char"/>
    <w:basedOn w:val="DefaultParagraphFont"/>
    <w:link w:val="Heading1"/>
    <w:uiPriority w:val="9"/>
    <w:rsid w:val="0025358A"/>
    <w:rPr>
      <w:rFonts w:asciiTheme="majorHAnsi" w:eastAsiaTheme="majorEastAsia" w:hAnsiTheme="majorHAnsi" w:cstheme="majorBidi"/>
      <w:color w:val="2F5496" w:themeColor="accent1" w:themeShade="BF"/>
      <w:sz w:val="36"/>
      <w:szCs w:val="29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535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25358A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Heading3Char">
    <w:name w:val="Heading 3 Char"/>
    <w:basedOn w:val="DefaultParagraphFont"/>
    <w:link w:val="Heading3"/>
    <w:uiPriority w:val="9"/>
    <w:rsid w:val="0025358A"/>
    <w:rPr>
      <w:rFonts w:asciiTheme="majorHAnsi" w:eastAsiaTheme="majorEastAsia" w:hAnsiTheme="majorHAnsi" w:cstheme="majorBidi"/>
      <w:color w:val="1F3763" w:themeColor="accent1" w:themeShade="7F"/>
      <w:sz w:val="28"/>
      <w:szCs w:val="21"/>
    </w:rPr>
  </w:style>
  <w:style w:type="character" w:styleId="Hyperlink">
    <w:name w:val="Hyperlink"/>
    <w:basedOn w:val="DefaultParagraphFont"/>
    <w:uiPriority w:val="99"/>
    <w:unhideWhenUsed/>
    <w:rsid w:val="005B04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04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5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703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581928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695852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43704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8351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5543047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59550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32029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27174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84844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158383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17373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  <w:div w:id="6135128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5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4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fakestoreapi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9</TotalTime>
  <Pages>2</Pages>
  <Words>218</Words>
  <Characters>1155</Characters>
  <Application>Microsoft Office Word</Application>
  <DocSecurity>0</DocSecurity>
  <Lines>3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Das</dc:creator>
  <cp:keywords/>
  <dc:description/>
  <cp:lastModifiedBy>Akash Das</cp:lastModifiedBy>
  <cp:revision>4</cp:revision>
  <dcterms:created xsi:type="dcterms:W3CDTF">2023-04-24T09:58:00Z</dcterms:created>
  <dcterms:modified xsi:type="dcterms:W3CDTF">2023-05-02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ac29b4f4dbdda71ae80a2fee774f5f9bc0c471061b7e0a7baf54bd9cb4bb0b</vt:lpwstr>
  </property>
</Properties>
</file>